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C5A" w:rsidRDefault="001E2E1C" w:rsidP="001E2E1C">
      <w:pPr>
        <w:spacing w:line="480" w:lineRule="auto"/>
      </w:pPr>
      <w:r>
        <w:tab/>
        <w:t xml:space="preserve">In </w:t>
      </w:r>
      <w:proofErr w:type="spellStart"/>
      <w:r w:rsidR="00CB3E81">
        <w:t>Bobecc</w:t>
      </w:r>
      <w:proofErr w:type="spellEnd"/>
      <w:r>
        <w:t xml:space="preserve"> walked, fashionably late to a party that </w:t>
      </w:r>
      <w:r w:rsidR="00CB3E81">
        <w:t>he</w:t>
      </w:r>
      <w:r>
        <w:t xml:space="preserve"> was </w:t>
      </w:r>
      <w:r w:rsidR="00CB3E81">
        <w:t xml:space="preserve">cohosting. He </w:t>
      </w:r>
      <w:r>
        <w:t xml:space="preserve">told </w:t>
      </w:r>
      <w:proofErr w:type="spellStart"/>
      <w:r>
        <w:t>Seyda</w:t>
      </w:r>
      <w:proofErr w:type="spellEnd"/>
      <w:r>
        <w:t xml:space="preserve"> that </w:t>
      </w:r>
      <w:r w:rsidR="00CB3E81">
        <w:t>they</w:t>
      </w:r>
      <w:r>
        <w:t xml:space="preserve"> were leaving at 6:00, </w:t>
      </w:r>
      <w:r w:rsidR="00CB3E81">
        <w:t>he</w:t>
      </w:r>
      <w:r>
        <w:t xml:space="preserve"> told her 7 times, but </w:t>
      </w:r>
      <w:r w:rsidRPr="00D31B1E">
        <w:rPr>
          <w:noProof/>
        </w:rPr>
        <w:t>noooooooooooooo</w:t>
      </w:r>
      <w:r>
        <w:t xml:space="preserve"> she had to get ready 20 minutes before hand.</w:t>
      </w:r>
      <w:r w:rsidR="00CB3E81">
        <w:t xml:space="preserve"> Typically he lies and tells her that they’re leaving 30 minutes earlier than they need to so that they make it on time. She spent the next 40 minutes choosing a robe and putting on makeup. She’s finally ready to leave and </w:t>
      </w:r>
      <w:proofErr w:type="spellStart"/>
      <w:r w:rsidR="00CB3E81">
        <w:t>Bobecc</w:t>
      </w:r>
      <w:proofErr w:type="spellEnd"/>
      <w:r w:rsidR="00CB3E81">
        <w:t xml:space="preserve"> escorts her out the door. They arrive and are greeted by the worst Aiden as they</w:t>
      </w:r>
      <w:r>
        <w:t xml:space="preserve"> walk in, Aiden </w:t>
      </w:r>
      <w:proofErr w:type="spellStart"/>
      <w:r>
        <w:t>Dru</w:t>
      </w:r>
      <w:proofErr w:type="spellEnd"/>
      <w:r>
        <w:t xml:space="preserve">. </w:t>
      </w:r>
      <w:r w:rsidR="00CB3E81">
        <w:t>H</w:t>
      </w:r>
      <w:r w:rsidR="00CB3E81">
        <w:t>e drunkenly asked</w:t>
      </w:r>
      <w:r w:rsidR="00CB3E81">
        <w:t xml:space="preserve"> </w:t>
      </w:r>
      <w:r>
        <w:t>“</w:t>
      </w:r>
      <w:r w:rsidR="009178B3">
        <w:t xml:space="preserve">What took you </w:t>
      </w:r>
      <w:r w:rsidR="00CB3E81">
        <w:t xml:space="preserve">two </w:t>
      </w:r>
      <w:r w:rsidR="009178B3">
        <w:t>so long</w:t>
      </w:r>
      <w:r w:rsidR="00CB3E81">
        <w:t xml:space="preserve">, </w:t>
      </w:r>
      <w:proofErr w:type="spellStart"/>
      <w:r w:rsidR="00CB3E81">
        <w:t>Bobecc</w:t>
      </w:r>
      <w:proofErr w:type="spellEnd"/>
      <w:r w:rsidR="00CB3E81">
        <w:t xml:space="preserve"> you hound…</w:t>
      </w:r>
      <w:r w:rsidR="009178B3">
        <w:t xml:space="preserve">” </w:t>
      </w:r>
      <w:proofErr w:type="spellStart"/>
      <w:r w:rsidR="00CB3E81">
        <w:t>Seyda</w:t>
      </w:r>
      <w:proofErr w:type="spellEnd"/>
      <w:r w:rsidR="00CB3E81">
        <w:t xml:space="preserve"> interrupted him with a slap. </w:t>
      </w:r>
      <w:r w:rsidR="009178B3">
        <w:t xml:space="preserve">“Don’t even get me </w:t>
      </w:r>
      <w:r w:rsidR="009178B3" w:rsidRPr="00D31B1E">
        <w:rPr>
          <w:noProof/>
        </w:rPr>
        <w:t>started.</w:t>
      </w:r>
      <w:r w:rsidR="009178B3">
        <w:t xml:space="preserve">” </w:t>
      </w:r>
      <w:proofErr w:type="spellStart"/>
      <w:r w:rsidR="000B521A">
        <w:t>Bobec</w:t>
      </w:r>
      <w:proofErr w:type="spellEnd"/>
      <w:r w:rsidR="009178B3">
        <w:t xml:space="preserve"> replied. </w:t>
      </w:r>
      <w:r w:rsidR="000B521A">
        <w:t>He</w:t>
      </w:r>
      <w:r w:rsidR="009178B3">
        <w:t xml:space="preserve"> could tell that </w:t>
      </w:r>
      <w:proofErr w:type="spellStart"/>
      <w:r w:rsidR="009178B3">
        <w:t>Dru</w:t>
      </w:r>
      <w:proofErr w:type="spellEnd"/>
      <w:r w:rsidR="009178B3">
        <w:t xml:space="preserve"> had been hitting the eggnog pretty hard. “We’re here now</w:t>
      </w:r>
      <w:r w:rsidR="00CB3E81">
        <w:t>, that’s what matters</w:t>
      </w:r>
      <w:r w:rsidR="009178B3">
        <w:t xml:space="preserve">.” Said </w:t>
      </w:r>
      <w:proofErr w:type="spellStart"/>
      <w:r w:rsidR="009178B3">
        <w:t>Seyda</w:t>
      </w:r>
      <w:proofErr w:type="spellEnd"/>
      <w:r w:rsidR="009178B3">
        <w:t xml:space="preserve">. </w:t>
      </w:r>
    </w:p>
    <w:p w:rsidR="007B36F7" w:rsidRDefault="000B521A" w:rsidP="007B3C5A">
      <w:pPr>
        <w:spacing w:line="480" w:lineRule="auto"/>
        <w:ind w:firstLine="720"/>
      </w:pPr>
      <w:proofErr w:type="spellStart"/>
      <w:r>
        <w:t>Bobecc</w:t>
      </w:r>
      <w:proofErr w:type="spellEnd"/>
      <w:r w:rsidR="009178B3">
        <w:t xml:space="preserve"> went to get a drink and stumbled </w:t>
      </w:r>
      <w:r>
        <w:t>past</w:t>
      </w:r>
      <w:r w:rsidR="009178B3">
        <w:t xml:space="preserve"> Omega and </w:t>
      </w:r>
      <w:proofErr w:type="spellStart"/>
      <w:r w:rsidR="007B3C5A">
        <w:t>Kierdagh</w:t>
      </w:r>
      <w:proofErr w:type="spellEnd"/>
      <w:r w:rsidR="009178B3">
        <w:t xml:space="preserve"> trying to see who could drink more. Omega was losing, bad. </w:t>
      </w:r>
      <w:proofErr w:type="spellStart"/>
      <w:r w:rsidR="007B3C5A">
        <w:t>Kierdagh</w:t>
      </w:r>
      <w:proofErr w:type="spellEnd"/>
      <w:r w:rsidR="009178B3">
        <w:t xml:space="preserve"> was literally drinking Omega under the table.</w:t>
      </w:r>
      <w:r w:rsidR="0025219E">
        <w:t xml:space="preserve"> Omega was trying to say something but all he could mutter was “</w:t>
      </w:r>
      <w:proofErr w:type="spellStart"/>
      <w:r w:rsidR="0025219E">
        <w:t>Yyoo</w:t>
      </w:r>
      <w:proofErr w:type="spellEnd"/>
      <w:r w:rsidR="0025219E">
        <w:t xml:space="preserve"> </w:t>
      </w:r>
      <w:proofErr w:type="spellStart"/>
      <w:r w:rsidR="0025219E">
        <w:t>wnnnnnn</w:t>
      </w:r>
      <w:proofErr w:type="spellEnd"/>
      <w:r w:rsidR="0025219E">
        <w:t>”. Omega fell asleep and slid out of his seat.</w:t>
      </w:r>
      <w:r w:rsidR="009178B3">
        <w:t xml:space="preserve"> After seeing Omega passed out under the table </w:t>
      </w:r>
      <w:r w:rsidR="009178B3" w:rsidRPr="00D31B1E">
        <w:rPr>
          <w:noProof/>
        </w:rPr>
        <w:t>unconscious</w:t>
      </w:r>
      <w:r w:rsidR="00D31B1E">
        <w:rPr>
          <w:noProof/>
        </w:rPr>
        <w:t>,</w:t>
      </w:r>
      <w:r w:rsidR="009178B3">
        <w:t xml:space="preserve"> </w:t>
      </w:r>
      <w:proofErr w:type="spellStart"/>
      <w:r w:rsidR="0025219E">
        <w:t>Kierdagh</w:t>
      </w:r>
      <w:proofErr w:type="spellEnd"/>
      <w:r w:rsidR="009178B3">
        <w:t xml:space="preserve"> maintained eye contact and kept drinking. </w:t>
      </w:r>
      <w:proofErr w:type="spellStart"/>
      <w:r w:rsidR="0025219E">
        <w:t>Bobecc</w:t>
      </w:r>
      <w:proofErr w:type="spellEnd"/>
      <w:r w:rsidR="0025219E">
        <w:t xml:space="preserve"> made it to the table and grabbed a plate of </w:t>
      </w:r>
      <w:r w:rsidR="007B36F7">
        <w:t xml:space="preserve">appetizers that </w:t>
      </w:r>
      <w:proofErr w:type="spellStart"/>
      <w:r w:rsidR="007B36F7">
        <w:t>Zoron</w:t>
      </w:r>
      <w:proofErr w:type="spellEnd"/>
      <w:r w:rsidR="007B36F7">
        <w:t xml:space="preserve"> had brought.</w:t>
      </w:r>
    </w:p>
    <w:p w:rsidR="001E2E1C" w:rsidRDefault="007B36F7" w:rsidP="007B3C5A">
      <w:pPr>
        <w:spacing w:line="480" w:lineRule="auto"/>
        <w:ind w:firstLine="720"/>
      </w:pPr>
      <w:r>
        <w:t xml:space="preserve">He grabbed </w:t>
      </w:r>
      <w:r w:rsidR="007B3C5A">
        <w:t xml:space="preserve">2 cups of eggnog </w:t>
      </w:r>
      <w:r>
        <w:t xml:space="preserve">and </w:t>
      </w:r>
      <w:r w:rsidR="007B3C5A">
        <w:t xml:space="preserve">returned to </w:t>
      </w:r>
      <w:proofErr w:type="spellStart"/>
      <w:r w:rsidR="007B3C5A">
        <w:t>Dru</w:t>
      </w:r>
      <w:proofErr w:type="spellEnd"/>
      <w:r w:rsidR="007B3C5A">
        <w:t xml:space="preserve"> and </w:t>
      </w:r>
      <w:proofErr w:type="spellStart"/>
      <w:r w:rsidR="007B3C5A">
        <w:t>Seyda</w:t>
      </w:r>
      <w:proofErr w:type="spellEnd"/>
      <w:r w:rsidR="007B3C5A">
        <w:t xml:space="preserve"> talking about </w:t>
      </w:r>
      <w:proofErr w:type="spellStart"/>
      <w:r w:rsidR="007B3C5A">
        <w:t>How</w:t>
      </w:r>
      <w:r>
        <w:t>lader</w:t>
      </w:r>
      <w:proofErr w:type="spellEnd"/>
      <w:r w:rsidR="007B3C5A">
        <w:t xml:space="preserve"> trying to break into </w:t>
      </w:r>
      <w:r w:rsidR="007B3C5A" w:rsidRPr="00D31B1E">
        <w:rPr>
          <w:noProof/>
        </w:rPr>
        <w:t>Kierdagh’s</w:t>
      </w:r>
      <w:r w:rsidR="007B3C5A">
        <w:t xml:space="preserve"> liquor cabinet now that he’s drunk. “Wait Howie is trying to break in, again?”</w:t>
      </w:r>
      <w:r>
        <w:t xml:space="preserve"> </w:t>
      </w:r>
      <w:proofErr w:type="spellStart"/>
      <w:r>
        <w:t>Bobecc</w:t>
      </w:r>
      <w:proofErr w:type="spellEnd"/>
      <w:r>
        <w:t xml:space="preserve"> </w:t>
      </w:r>
      <w:r w:rsidR="007B3C5A">
        <w:t>asked. “Yeah, he tries</w:t>
      </w:r>
      <w:r>
        <w:t xml:space="preserve"> to break in</w:t>
      </w:r>
      <w:r w:rsidR="007B3C5A">
        <w:t xml:space="preserve"> every time </w:t>
      </w:r>
      <w:proofErr w:type="spellStart"/>
      <w:r w:rsidR="007B3C5A">
        <w:t>Kierdagh</w:t>
      </w:r>
      <w:proofErr w:type="spellEnd"/>
      <w:r w:rsidR="007B3C5A">
        <w:t xml:space="preserve"> gets even kind of </w:t>
      </w:r>
      <w:r w:rsidR="007B3C5A" w:rsidRPr="00D31B1E">
        <w:rPr>
          <w:noProof/>
        </w:rPr>
        <w:t>drunk.</w:t>
      </w:r>
      <w:r w:rsidR="007B3C5A">
        <w:t xml:space="preserve">” </w:t>
      </w:r>
      <w:proofErr w:type="spellStart"/>
      <w:r w:rsidR="007B3C5A">
        <w:t>Dru</w:t>
      </w:r>
      <w:proofErr w:type="spellEnd"/>
      <w:r w:rsidR="007B3C5A">
        <w:t xml:space="preserve"> replied. </w:t>
      </w:r>
      <w:r>
        <w:t xml:space="preserve">“You remember the last time he tried to get in there and the Hall almost burnt down, there were flaming weasels running around everywhere.” </w:t>
      </w:r>
      <w:r w:rsidR="007B3C5A">
        <w:t>“</w:t>
      </w:r>
      <w:r>
        <w:t>Wait that’</w:t>
      </w:r>
      <w:r w:rsidR="00667D9D">
        <w:t xml:space="preserve">s what happened Howie told me </w:t>
      </w:r>
      <w:proofErr w:type="spellStart"/>
      <w:r w:rsidR="00667D9D" w:rsidRPr="00667D9D">
        <w:t>Arvalis</w:t>
      </w:r>
      <w:proofErr w:type="spellEnd"/>
      <w:r w:rsidR="00667D9D" w:rsidRPr="00667D9D">
        <w:t xml:space="preserve"> </w:t>
      </w:r>
      <w:r w:rsidR="00667D9D">
        <w:t xml:space="preserve">overcooked something. </w:t>
      </w:r>
      <w:r w:rsidR="007B3C5A">
        <w:t>Has he ever gotten in?” I asked. “No, not even once.</w:t>
      </w:r>
      <w:r w:rsidR="00667D9D">
        <w:t xml:space="preserve"> </w:t>
      </w:r>
      <w:proofErr w:type="spellStart"/>
      <w:r w:rsidR="00667D9D">
        <w:t>Keirdagh</w:t>
      </w:r>
      <w:proofErr w:type="spellEnd"/>
      <w:r w:rsidR="007B3C5A">
        <w:t xml:space="preserve"> </w:t>
      </w:r>
      <w:r w:rsidR="007B3C5A" w:rsidRPr="00D31B1E">
        <w:rPr>
          <w:noProof/>
        </w:rPr>
        <w:t>has</w:t>
      </w:r>
      <w:r w:rsidR="007B3C5A">
        <w:t xml:space="preserve"> it booby-trapped and locked up tight.” </w:t>
      </w:r>
      <w:proofErr w:type="spellStart"/>
      <w:r w:rsidR="007B3C5A">
        <w:t>Dru</w:t>
      </w:r>
      <w:proofErr w:type="spellEnd"/>
      <w:r w:rsidR="007B3C5A">
        <w:t xml:space="preserve"> said. “We</w:t>
      </w:r>
      <w:r w:rsidR="00667D9D">
        <w:t>ll, we</w:t>
      </w:r>
      <w:r w:rsidR="007B3C5A">
        <w:t xml:space="preserve"> should</w:t>
      </w:r>
      <w:r w:rsidR="00667D9D">
        <w:t xml:space="preserve"> probably</w:t>
      </w:r>
      <w:r w:rsidR="007B3C5A">
        <w:t xml:space="preserve"> go check on </w:t>
      </w:r>
      <w:r w:rsidR="007B3C5A" w:rsidRPr="00D31B1E">
        <w:rPr>
          <w:noProof/>
        </w:rPr>
        <w:t>him.</w:t>
      </w:r>
      <w:r w:rsidR="007B3C5A">
        <w:t>”</w:t>
      </w:r>
      <w:r w:rsidR="00667D9D">
        <w:t xml:space="preserve"> </w:t>
      </w:r>
      <w:proofErr w:type="spellStart"/>
      <w:r w:rsidR="00667D9D">
        <w:t>Bobecc</w:t>
      </w:r>
      <w:proofErr w:type="spellEnd"/>
      <w:r w:rsidR="007B3C5A">
        <w:t xml:space="preserve"> suggested.</w:t>
      </w:r>
    </w:p>
    <w:p w:rsidR="0074548B" w:rsidRDefault="00667D9D" w:rsidP="007B3C5A">
      <w:pPr>
        <w:spacing w:line="480" w:lineRule="auto"/>
        <w:ind w:firstLine="720"/>
      </w:pPr>
      <w:r>
        <w:t xml:space="preserve">They </w:t>
      </w:r>
      <w:r w:rsidR="007B3C5A">
        <w:t xml:space="preserve">all wandered into </w:t>
      </w:r>
      <w:r w:rsidR="007B3C5A" w:rsidRPr="00D31B1E">
        <w:rPr>
          <w:noProof/>
        </w:rPr>
        <w:t>Kierdagh’s</w:t>
      </w:r>
      <w:r w:rsidR="007B3C5A">
        <w:t xml:space="preserve"> private quarters</w:t>
      </w:r>
      <w:r w:rsidR="004D0BF1">
        <w:t xml:space="preserve"> to find </w:t>
      </w:r>
      <w:proofErr w:type="spellStart"/>
      <w:r w:rsidR="004D0BF1">
        <w:t>Howlader</w:t>
      </w:r>
      <w:proofErr w:type="spellEnd"/>
      <w:r w:rsidR="004D0BF1">
        <w:t xml:space="preserve"> dressed in all black dawning night goggles. Before </w:t>
      </w:r>
      <w:r>
        <w:t>th</w:t>
      </w:r>
      <w:r w:rsidR="004D0BF1">
        <w:t>e</w:t>
      </w:r>
      <w:r>
        <w:t>y</w:t>
      </w:r>
      <w:r w:rsidR="004D0BF1">
        <w:t xml:space="preserve"> could say </w:t>
      </w:r>
      <w:r w:rsidR="004D0BF1" w:rsidRPr="00D31B1E">
        <w:rPr>
          <w:noProof/>
        </w:rPr>
        <w:t>anything</w:t>
      </w:r>
      <w:r w:rsidR="00D31B1E">
        <w:rPr>
          <w:noProof/>
        </w:rPr>
        <w:t>,</w:t>
      </w:r>
      <w:r w:rsidR="004D0BF1">
        <w:t xml:space="preserve"> Howie put his finger up to his lips and shushed </w:t>
      </w:r>
      <w:r>
        <w:t>them</w:t>
      </w:r>
      <w:r w:rsidR="004D0BF1">
        <w:t xml:space="preserve">. “We </w:t>
      </w:r>
      <w:r w:rsidR="004D0BF1">
        <w:lastRenderedPageBreak/>
        <w:t xml:space="preserve">don’t want </w:t>
      </w:r>
      <w:proofErr w:type="spellStart"/>
      <w:r w:rsidR="004D0BF1">
        <w:t>Kierdagh</w:t>
      </w:r>
      <w:proofErr w:type="spellEnd"/>
      <w:r w:rsidR="004D0BF1">
        <w:t xml:space="preserve"> to hear </w:t>
      </w:r>
      <w:r w:rsidR="004D0BF1" w:rsidRPr="00D31B1E">
        <w:rPr>
          <w:noProof/>
        </w:rPr>
        <w:t>us.</w:t>
      </w:r>
      <w:r w:rsidR="004D0BF1">
        <w:t xml:space="preserve">” He </w:t>
      </w:r>
      <w:r>
        <w:t>whispered. Th</w:t>
      </w:r>
      <w:r w:rsidR="004D0BF1">
        <w:t>e</w:t>
      </w:r>
      <w:r>
        <w:t>y</w:t>
      </w:r>
      <w:r w:rsidR="004D0BF1">
        <w:t xml:space="preserve"> all nodded in agreement. </w:t>
      </w:r>
      <w:proofErr w:type="spellStart"/>
      <w:r w:rsidR="004D0BF1">
        <w:t>Dru</w:t>
      </w:r>
      <w:proofErr w:type="spellEnd"/>
      <w:r w:rsidR="004D0BF1">
        <w:t xml:space="preserve"> </w:t>
      </w:r>
      <w:r>
        <w:t xml:space="preserve">quietly </w:t>
      </w:r>
      <w:r w:rsidR="004D0BF1" w:rsidRPr="00D31B1E">
        <w:rPr>
          <w:noProof/>
        </w:rPr>
        <w:t>asked</w:t>
      </w:r>
      <w:r w:rsidR="00D31B1E">
        <w:rPr>
          <w:noProof/>
        </w:rPr>
        <w:t>,</w:t>
      </w:r>
      <w:r w:rsidR="004D0BF1">
        <w:t xml:space="preserve"> “Why are you even wearing night goggles, you can just turn the lights on.” “</w:t>
      </w:r>
      <w:r w:rsidR="004D0BF1" w:rsidRPr="00D31B1E">
        <w:rPr>
          <w:noProof/>
        </w:rPr>
        <w:t>NO</w:t>
      </w:r>
      <w:r w:rsidR="00D31B1E">
        <w:rPr>
          <w:noProof/>
        </w:rPr>
        <w:t>,</w:t>
      </w:r>
      <w:r w:rsidR="004D0BF1">
        <w:t xml:space="preserve"> </w:t>
      </w:r>
      <w:r w:rsidR="004D0BF1" w:rsidRPr="00D31B1E">
        <w:rPr>
          <w:noProof/>
        </w:rPr>
        <w:t>don’t.</w:t>
      </w:r>
      <w:r w:rsidR="004D0BF1">
        <w:t xml:space="preserve">” Howie yelled just as </w:t>
      </w:r>
      <w:proofErr w:type="spellStart"/>
      <w:r w:rsidR="004D0BF1">
        <w:t>Dru</w:t>
      </w:r>
      <w:proofErr w:type="spellEnd"/>
      <w:r w:rsidR="004D0BF1">
        <w:t xml:space="preserve"> hit the lights. “He has pet </w:t>
      </w:r>
      <w:r w:rsidR="004D0BF1" w:rsidRPr="00D31B1E">
        <w:rPr>
          <w:noProof/>
        </w:rPr>
        <w:t>vornskr.</w:t>
      </w:r>
      <w:r w:rsidR="004D0BF1">
        <w:t xml:space="preserve">” he yelled pushing us all out. “Where did he get a </w:t>
      </w:r>
      <w:r w:rsidR="004D0BF1" w:rsidRPr="00D31B1E">
        <w:rPr>
          <w:noProof/>
        </w:rPr>
        <w:t>vornskr</w:t>
      </w:r>
      <w:r w:rsidR="004D0BF1">
        <w:t xml:space="preserve">?” </w:t>
      </w:r>
      <w:proofErr w:type="spellStart"/>
      <w:r w:rsidR="004D0BF1">
        <w:t>Dru</w:t>
      </w:r>
      <w:proofErr w:type="spellEnd"/>
      <w:r w:rsidR="004D0BF1">
        <w:t xml:space="preserve"> yelled running away. “He had one smuggled</w:t>
      </w:r>
      <w:r w:rsidR="00356543">
        <w:t xml:space="preserve"> </w:t>
      </w:r>
      <w:r>
        <w:t xml:space="preserve">from </w:t>
      </w:r>
      <w:proofErr w:type="spellStart"/>
      <w:r w:rsidR="003E38B0">
        <w:t>Myrkr</w:t>
      </w:r>
      <w:proofErr w:type="spellEnd"/>
      <w:r>
        <w:t xml:space="preserve"> </w:t>
      </w:r>
      <w:r w:rsidR="00356543">
        <w:t>in</w:t>
      </w:r>
      <w:r w:rsidR="00AC44DE">
        <w:t xml:space="preserve"> last time I tried to break </w:t>
      </w:r>
      <w:r w:rsidR="00AC44DE" w:rsidRPr="00D31B1E">
        <w:rPr>
          <w:noProof/>
        </w:rPr>
        <w:t>in</w:t>
      </w:r>
      <w:r w:rsidR="00356543">
        <w:rPr>
          <w:noProof/>
        </w:rPr>
        <w:t>to his liqour cabinet</w:t>
      </w:r>
      <w:r w:rsidR="00AC44DE" w:rsidRPr="00D31B1E">
        <w:rPr>
          <w:noProof/>
        </w:rPr>
        <w:t>.</w:t>
      </w:r>
      <w:r w:rsidR="00AC44DE">
        <w:t xml:space="preserve">” Howie said out of breath. </w:t>
      </w:r>
      <w:r>
        <w:t xml:space="preserve">They were all running away from the Consuls room </w:t>
      </w:r>
      <w:r w:rsidR="00AC44DE">
        <w:t>“You could have lead with that Howie</w:t>
      </w:r>
      <w:r w:rsidR="003E38B0">
        <w:t xml:space="preserve">, that seems like way more important information than ‘We don’t want </w:t>
      </w:r>
      <w:proofErr w:type="spellStart"/>
      <w:r w:rsidR="003E38B0">
        <w:t>Kierdagh</w:t>
      </w:r>
      <w:proofErr w:type="spellEnd"/>
      <w:r w:rsidR="003E38B0">
        <w:t xml:space="preserve"> to hear us.’</w:t>
      </w:r>
      <w:r w:rsidR="00AC44DE">
        <w:t xml:space="preserve">” </w:t>
      </w:r>
      <w:proofErr w:type="spellStart"/>
      <w:r w:rsidR="00AC44DE">
        <w:t>Seyda</w:t>
      </w:r>
      <w:proofErr w:type="spellEnd"/>
      <w:r w:rsidR="00AC44DE">
        <w:t xml:space="preserve"> screamed.</w:t>
      </w:r>
      <w:r w:rsidR="003E38B0">
        <w:t xml:space="preserve"> They</w:t>
      </w:r>
      <w:r w:rsidR="00AC44DE">
        <w:t xml:space="preserve"> heard the beast running down the hallway after </w:t>
      </w:r>
      <w:r w:rsidR="003E38B0">
        <w:t>them</w:t>
      </w:r>
      <w:r w:rsidR="00AC44DE">
        <w:t>. “What do we do?”</w:t>
      </w:r>
      <w:r w:rsidR="003E38B0">
        <w:t xml:space="preserve"> </w:t>
      </w:r>
      <w:proofErr w:type="spellStart"/>
      <w:r w:rsidR="003E38B0">
        <w:t>Bobecc</w:t>
      </w:r>
      <w:proofErr w:type="spellEnd"/>
      <w:r w:rsidR="0074548B">
        <w:t xml:space="preserve"> asked. “We have to hide</w:t>
      </w:r>
      <w:r w:rsidR="003E38B0">
        <w:t xml:space="preserve"> somewhere</w:t>
      </w:r>
      <w:r w:rsidR="0074548B">
        <w:t xml:space="preserve"> and create a force bubble, so </w:t>
      </w:r>
      <w:r w:rsidR="003E38B0">
        <w:t>it</w:t>
      </w:r>
      <w:r w:rsidR="0074548B">
        <w:t xml:space="preserve"> can’t sense us.” We ran into </w:t>
      </w:r>
      <w:r w:rsidR="0074548B" w:rsidRPr="00D31B1E">
        <w:rPr>
          <w:noProof/>
        </w:rPr>
        <w:t>Raistlines</w:t>
      </w:r>
      <w:r w:rsidR="003E38B0">
        <w:rPr>
          <w:noProof/>
        </w:rPr>
        <w:t>’</w:t>
      </w:r>
      <w:r w:rsidR="0074548B">
        <w:t xml:space="preserve"> room, which was oddly decorated with pictures of </w:t>
      </w:r>
      <w:proofErr w:type="spellStart"/>
      <w:r w:rsidR="0074548B">
        <w:t>Dru</w:t>
      </w:r>
      <w:proofErr w:type="spellEnd"/>
      <w:r w:rsidR="003E38B0">
        <w:t xml:space="preserve"> there was even a small shrine in the corner</w:t>
      </w:r>
      <w:r w:rsidR="0074548B">
        <w:t>. “</w:t>
      </w:r>
      <w:proofErr w:type="spellStart"/>
      <w:r w:rsidR="0074548B">
        <w:t>Ummmm</w:t>
      </w:r>
      <w:proofErr w:type="spellEnd"/>
      <w:r w:rsidR="0074548B">
        <w:t xml:space="preserve">, I didn’t know about this I </w:t>
      </w:r>
      <w:r w:rsidR="0074548B" w:rsidRPr="00D31B1E">
        <w:rPr>
          <w:noProof/>
        </w:rPr>
        <w:t>swear.</w:t>
      </w:r>
      <w:r w:rsidR="0074548B">
        <w:t xml:space="preserve">” said </w:t>
      </w:r>
      <w:proofErr w:type="spellStart"/>
      <w:r w:rsidR="0074548B">
        <w:t>Dru</w:t>
      </w:r>
      <w:proofErr w:type="spellEnd"/>
      <w:r w:rsidR="0074548B">
        <w:t xml:space="preserve">. “Less talk, more force </w:t>
      </w:r>
      <w:r w:rsidR="0074548B" w:rsidRPr="00D31B1E">
        <w:rPr>
          <w:noProof/>
        </w:rPr>
        <w:t>bubble.</w:t>
      </w:r>
      <w:r w:rsidR="003E38B0">
        <w:rPr>
          <w:noProof/>
        </w:rPr>
        <w:t xml:space="preserve"> We’ll talk about your love later</w:t>
      </w:r>
      <w:r w:rsidR="0074548B">
        <w:t xml:space="preserve">” </w:t>
      </w:r>
      <w:proofErr w:type="spellStart"/>
      <w:r w:rsidR="0074548B">
        <w:t>Seyda</w:t>
      </w:r>
      <w:proofErr w:type="spellEnd"/>
      <w:r w:rsidR="0074548B">
        <w:t xml:space="preserve"> said. “You know they really should change the name of that, force cloak </w:t>
      </w:r>
      <w:r w:rsidR="0074548B" w:rsidRPr="00D31B1E">
        <w:rPr>
          <w:noProof/>
        </w:rPr>
        <w:t>maybe.</w:t>
      </w:r>
      <w:r w:rsidR="0074548B">
        <w:t xml:space="preserve">” </w:t>
      </w:r>
      <w:proofErr w:type="spellStart"/>
      <w:r w:rsidR="003E38B0">
        <w:t>Bobecc</w:t>
      </w:r>
      <w:proofErr w:type="spellEnd"/>
      <w:r w:rsidR="0074548B">
        <w:t xml:space="preserve"> said. “</w:t>
      </w:r>
      <w:proofErr w:type="spellStart"/>
      <w:r w:rsidR="0074548B" w:rsidRPr="00D31B1E">
        <w:rPr>
          <w:noProof/>
        </w:rPr>
        <w:t>Shhhhh</w:t>
      </w:r>
      <w:proofErr w:type="spellEnd"/>
      <w:r w:rsidR="0074548B">
        <w:t xml:space="preserve">” they all said. “Fine force bubble, whatever.” </w:t>
      </w:r>
      <w:r w:rsidR="003E38B0">
        <w:t>He retorted. They</w:t>
      </w:r>
      <w:r w:rsidR="0074548B">
        <w:t xml:space="preserve"> cou</w:t>
      </w:r>
      <w:r w:rsidR="003E38B0">
        <w:t xml:space="preserve">ld hear it getting closer now. </w:t>
      </w:r>
      <w:proofErr w:type="spellStart"/>
      <w:r w:rsidR="003E38B0">
        <w:t>Bobecc</w:t>
      </w:r>
      <w:proofErr w:type="spellEnd"/>
      <w:r w:rsidR="0074548B">
        <w:t xml:space="preserve"> looked </w:t>
      </w:r>
      <w:r w:rsidR="0074548B" w:rsidRPr="00D31B1E">
        <w:rPr>
          <w:noProof/>
        </w:rPr>
        <w:t>around</w:t>
      </w:r>
      <w:r w:rsidR="00D31B1E" w:rsidRPr="00D31B1E">
        <w:rPr>
          <w:noProof/>
        </w:rPr>
        <w:t>,</w:t>
      </w:r>
      <w:r w:rsidR="0074548B">
        <w:t xml:space="preserve"> everyone was focused </w:t>
      </w:r>
      <w:r w:rsidR="003E38B0">
        <w:t>on using the force, he</w:t>
      </w:r>
      <w:r w:rsidR="0074548B">
        <w:t xml:space="preserve"> figured </w:t>
      </w:r>
      <w:r w:rsidR="003E38B0">
        <w:t>that he</w:t>
      </w:r>
      <w:r w:rsidR="0074548B">
        <w:t xml:space="preserve"> should be too. Is this </w:t>
      </w:r>
      <w:r w:rsidR="0074548B" w:rsidRPr="00D31B1E">
        <w:rPr>
          <w:noProof/>
        </w:rPr>
        <w:t>really</w:t>
      </w:r>
      <w:r w:rsidR="0074548B">
        <w:t xml:space="preserve"> working </w:t>
      </w:r>
      <w:proofErr w:type="spellStart"/>
      <w:r w:rsidR="003E38B0">
        <w:t>Bobecc</w:t>
      </w:r>
      <w:proofErr w:type="spellEnd"/>
      <w:r w:rsidR="0074548B">
        <w:t xml:space="preserve"> </w:t>
      </w:r>
      <w:r w:rsidR="003E38B0">
        <w:t>thought, but then they</w:t>
      </w:r>
      <w:r w:rsidR="0074548B">
        <w:t xml:space="preserve"> heard the </w:t>
      </w:r>
      <w:r w:rsidR="0074548B" w:rsidRPr="00D31B1E">
        <w:rPr>
          <w:noProof/>
        </w:rPr>
        <w:t>vornskr</w:t>
      </w:r>
      <w:r w:rsidR="0074548B">
        <w:t xml:space="preserve"> run past down the </w:t>
      </w:r>
      <w:r w:rsidR="0074548B" w:rsidRPr="00D31B1E">
        <w:rPr>
          <w:noProof/>
        </w:rPr>
        <w:t>hallway.</w:t>
      </w:r>
      <w:r w:rsidR="0074548B">
        <w:t xml:space="preserve"> “That was way too close. What do we do now?”</w:t>
      </w:r>
      <w:r w:rsidR="003E38B0">
        <w:t xml:space="preserve"> </w:t>
      </w:r>
      <w:proofErr w:type="spellStart"/>
      <w:r w:rsidR="003E38B0">
        <w:t>Bobecc</w:t>
      </w:r>
      <w:proofErr w:type="spellEnd"/>
      <w:r w:rsidR="0074548B">
        <w:t xml:space="preserve"> said. “</w:t>
      </w:r>
      <w:r w:rsidR="0074548B" w:rsidRPr="00D31B1E">
        <w:rPr>
          <w:noProof/>
        </w:rPr>
        <w:t>Well</w:t>
      </w:r>
      <w:r w:rsidR="00D31B1E">
        <w:rPr>
          <w:noProof/>
        </w:rPr>
        <w:t>,</w:t>
      </w:r>
      <w:r w:rsidR="0074548B">
        <w:t xml:space="preserve"> they sense the force and hunt force sensitive beings, so that needs to </w:t>
      </w:r>
      <w:r w:rsidR="0074548B" w:rsidRPr="00D31B1E">
        <w:rPr>
          <w:noProof/>
        </w:rPr>
        <w:t>be dealt</w:t>
      </w:r>
      <w:r w:rsidR="0074548B">
        <w:t xml:space="preserve"> with.” Howie cried. “</w:t>
      </w:r>
      <w:r w:rsidR="0074548B" w:rsidRPr="00D31B1E">
        <w:rPr>
          <w:noProof/>
        </w:rPr>
        <w:t>Yeah</w:t>
      </w:r>
      <w:r w:rsidR="00D31B1E">
        <w:rPr>
          <w:noProof/>
        </w:rPr>
        <w:t>,</w:t>
      </w:r>
      <w:r w:rsidR="0074548B">
        <w:t xml:space="preserve"> that might be a big problem, considering there is a party with 5</w:t>
      </w:r>
      <w:r w:rsidR="00715533">
        <w:t>0+</w:t>
      </w:r>
      <w:r w:rsidR="0074548B">
        <w:t xml:space="preserve"> force sensitive people in the same </w:t>
      </w:r>
      <w:r w:rsidR="0074548B" w:rsidRPr="00D31B1E">
        <w:rPr>
          <w:noProof/>
        </w:rPr>
        <w:t>building</w:t>
      </w:r>
      <w:r w:rsidR="00D31B1E" w:rsidRPr="00D31B1E">
        <w:rPr>
          <w:noProof/>
        </w:rPr>
        <w:t>.</w:t>
      </w:r>
      <w:r w:rsidR="0074548B">
        <w:t xml:space="preserve">” </w:t>
      </w:r>
      <w:proofErr w:type="spellStart"/>
      <w:r w:rsidR="0074548B">
        <w:t>Seyda</w:t>
      </w:r>
      <w:proofErr w:type="spellEnd"/>
      <w:r w:rsidR="0074548B">
        <w:t xml:space="preserve"> said. Howie handed </w:t>
      </w:r>
      <w:proofErr w:type="spellStart"/>
      <w:r w:rsidR="0074548B">
        <w:t>Seyda</w:t>
      </w:r>
      <w:proofErr w:type="spellEnd"/>
      <w:r w:rsidR="0074548B">
        <w:t xml:space="preserve">, the </w:t>
      </w:r>
      <w:r w:rsidR="00D31B1E">
        <w:rPr>
          <w:noProof/>
        </w:rPr>
        <w:t>soberest</w:t>
      </w:r>
      <w:r w:rsidR="0074548B">
        <w:t xml:space="preserve"> out of all of </w:t>
      </w:r>
      <w:r w:rsidR="003E38B0">
        <w:t>them</w:t>
      </w:r>
      <w:r w:rsidR="0074548B">
        <w:t xml:space="preserve">, a tranquilizer gun and told her to take care of it before it eats someone. She ran off as </w:t>
      </w:r>
      <w:proofErr w:type="spellStart"/>
      <w:r w:rsidR="0074548B">
        <w:t>Dru</w:t>
      </w:r>
      <w:proofErr w:type="spellEnd"/>
      <w:r w:rsidR="0074548B">
        <w:t xml:space="preserve"> </w:t>
      </w:r>
      <w:r w:rsidR="0074548B" w:rsidRPr="00D31B1E">
        <w:rPr>
          <w:noProof/>
        </w:rPr>
        <w:t>Howie</w:t>
      </w:r>
      <w:r w:rsidR="0074548B">
        <w:t xml:space="preserve"> and </w:t>
      </w:r>
      <w:proofErr w:type="spellStart"/>
      <w:r w:rsidR="001A1AFD">
        <w:t>Bobecc</w:t>
      </w:r>
      <w:proofErr w:type="spellEnd"/>
      <w:r w:rsidR="0074548B">
        <w:t xml:space="preserve"> headed back to </w:t>
      </w:r>
      <w:r w:rsidR="0074548B" w:rsidRPr="00D31B1E">
        <w:rPr>
          <w:noProof/>
        </w:rPr>
        <w:t>Kierdagh’s</w:t>
      </w:r>
      <w:r w:rsidR="0074548B">
        <w:t xml:space="preserve"> room. </w:t>
      </w:r>
    </w:p>
    <w:p w:rsidR="007B3C5A" w:rsidRDefault="0074548B" w:rsidP="007B3C5A">
      <w:pPr>
        <w:spacing w:line="480" w:lineRule="auto"/>
        <w:ind w:firstLine="720"/>
      </w:pPr>
      <w:r>
        <w:t>“Anything else we should be aware of?”</w:t>
      </w:r>
      <w:r w:rsidR="001A1AFD">
        <w:t xml:space="preserve"> </w:t>
      </w:r>
      <w:proofErr w:type="spellStart"/>
      <w:r w:rsidR="001A1AFD">
        <w:t>Bobecc</w:t>
      </w:r>
      <w:proofErr w:type="spellEnd"/>
      <w:r>
        <w:t xml:space="preserve"> asked</w:t>
      </w:r>
      <w:r w:rsidR="001A1AFD">
        <w:t xml:space="preserve"> as they walked back</w:t>
      </w:r>
      <w:r>
        <w:t xml:space="preserve">. </w:t>
      </w:r>
      <w:r w:rsidR="001A1AFD">
        <w:t>“</w:t>
      </w:r>
      <w:r>
        <w:t>Nothing major</w:t>
      </w:r>
      <w:r w:rsidR="001A1AFD">
        <w:t xml:space="preserve"> to worry about now,</w:t>
      </w:r>
      <w:r>
        <w:t xml:space="preserve"> just don’t touch anything that you </w:t>
      </w:r>
      <w:r w:rsidRPr="00D31B1E">
        <w:rPr>
          <w:noProof/>
        </w:rPr>
        <w:t>shouldn’t</w:t>
      </w:r>
      <w:r>
        <w:t>.” he replied.</w:t>
      </w:r>
      <w:r w:rsidR="00E522FE">
        <w:t xml:space="preserve"> “Unless </w:t>
      </w:r>
      <w:proofErr w:type="spellStart"/>
      <w:r w:rsidR="00E522FE">
        <w:t>Kierdagh</w:t>
      </w:r>
      <w:proofErr w:type="spellEnd"/>
      <w:r w:rsidR="00E522FE">
        <w:t xml:space="preserve"> has left early for some reason we should be able to get in just fine.” “</w:t>
      </w:r>
      <w:r w:rsidR="00E522FE" w:rsidRPr="00D31B1E">
        <w:rPr>
          <w:noProof/>
        </w:rPr>
        <w:t>I’m</w:t>
      </w:r>
      <w:r w:rsidR="00E522FE">
        <w:t xml:space="preserve"> sure that </w:t>
      </w:r>
      <w:r w:rsidR="00E522FE" w:rsidRPr="00D31B1E">
        <w:rPr>
          <w:noProof/>
        </w:rPr>
        <w:t>he’s</w:t>
      </w:r>
      <w:r w:rsidR="00E522FE">
        <w:t xml:space="preserve"> still drinking Omega under the table, even though Omega has been out of that race for 20 minutes now.</w:t>
      </w:r>
      <w:r w:rsidR="00D31B1E">
        <w:t xml:space="preserve"> </w:t>
      </w:r>
      <w:r w:rsidR="003F5A19">
        <w:t xml:space="preserve">We snuck back in, Howie snuck across the room and moved </w:t>
      </w:r>
      <w:r w:rsidR="00D31B1E">
        <w:t xml:space="preserve">up on the liquor cabinet and started trying to pick the lock. </w:t>
      </w:r>
      <w:r w:rsidR="00D31B1E">
        <w:lastRenderedPageBreak/>
        <w:t>“Wait</w:t>
      </w:r>
      <w:r w:rsidR="003F5A19">
        <w:t>!</w:t>
      </w:r>
      <w:r w:rsidR="00D31B1E">
        <w:t xml:space="preserve"> </w:t>
      </w:r>
      <w:r w:rsidR="003F5A19">
        <w:t>A</w:t>
      </w:r>
      <w:r w:rsidR="00D31B1E">
        <w:t xml:space="preserve">ren’t there booby-traps?” </w:t>
      </w:r>
      <w:proofErr w:type="spellStart"/>
      <w:r w:rsidR="00D31B1E">
        <w:t>Dru</w:t>
      </w:r>
      <w:proofErr w:type="spellEnd"/>
      <w:r w:rsidR="00D31B1E">
        <w:t xml:space="preserve"> asked. “Yes,</w:t>
      </w:r>
      <w:r w:rsidR="003F5A19">
        <w:t xml:space="preserve"> there are,</w:t>
      </w:r>
      <w:r w:rsidR="00D31B1E">
        <w:t xml:space="preserve"> but they’re on the inside.” Howie replied. “I’m in</w:t>
      </w:r>
      <w:r w:rsidR="003F5A19">
        <w:t>.”</w:t>
      </w:r>
      <w:r w:rsidR="00D31B1E">
        <w:t xml:space="preserve"> he yelled.” As the lock sprung open, and the doors opened</w:t>
      </w:r>
      <w:r w:rsidR="003F5A19">
        <w:t>.</w:t>
      </w:r>
      <w:r w:rsidR="00D31B1E">
        <w:t xml:space="preserve"> Howie</w:t>
      </w:r>
      <w:r w:rsidR="003F5A19">
        <w:t xml:space="preserve">, </w:t>
      </w:r>
      <w:proofErr w:type="spellStart"/>
      <w:r w:rsidR="003F5A19">
        <w:t>Dru</w:t>
      </w:r>
      <w:proofErr w:type="spellEnd"/>
      <w:r w:rsidR="003F5A19">
        <w:t xml:space="preserve"> and </w:t>
      </w:r>
      <w:proofErr w:type="spellStart"/>
      <w:r w:rsidR="003F5A19">
        <w:t>Bobecc</w:t>
      </w:r>
      <w:proofErr w:type="spellEnd"/>
      <w:r w:rsidR="003F5A19">
        <w:t xml:space="preserve"> all gazed with excitement</w:t>
      </w:r>
      <w:r w:rsidR="00D31B1E">
        <w:t xml:space="preserve">. “What, it can’t be.” Howie said sounding defeated. </w:t>
      </w:r>
      <w:r w:rsidR="00B63222">
        <w:t xml:space="preserve">“What” </w:t>
      </w:r>
      <w:proofErr w:type="spellStart"/>
      <w:r w:rsidR="003F5A19">
        <w:t>Dru</w:t>
      </w:r>
      <w:proofErr w:type="spellEnd"/>
      <w:r w:rsidR="003F5A19">
        <w:t xml:space="preserve"> and </w:t>
      </w:r>
      <w:proofErr w:type="spellStart"/>
      <w:r w:rsidR="003F5A19">
        <w:t>Bobecc</w:t>
      </w:r>
      <w:proofErr w:type="spellEnd"/>
      <w:r w:rsidR="003F5A19">
        <w:t xml:space="preserve"> </w:t>
      </w:r>
      <w:r w:rsidR="00B63222">
        <w:t>asked in unison. “It’s – it’s empty. It’s never empty.</w:t>
      </w:r>
      <w:r w:rsidR="003F5A19">
        <w:t xml:space="preserve"> Where could it have all gone? Okay we need to get out of here before </w:t>
      </w:r>
      <w:proofErr w:type="spellStart"/>
      <w:r w:rsidR="003F5A19">
        <w:t>Kierdagh</w:t>
      </w:r>
      <w:proofErr w:type="spellEnd"/>
      <w:r w:rsidR="003F5A19">
        <w:t xml:space="preserve"> comes back. </w:t>
      </w:r>
      <w:r w:rsidR="00B63222">
        <w:t xml:space="preserve">Quick lets go help </w:t>
      </w:r>
      <w:proofErr w:type="spellStart"/>
      <w:r w:rsidR="00B63222">
        <w:t>Seyda</w:t>
      </w:r>
      <w:proofErr w:type="spellEnd"/>
      <w:r w:rsidR="00B63222">
        <w:t xml:space="preserve"> drag that </w:t>
      </w:r>
      <w:r w:rsidR="003F5A19">
        <w:t xml:space="preserve">stupid </w:t>
      </w:r>
      <w:proofErr w:type="spellStart"/>
      <w:r w:rsidR="00B63222">
        <w:t>vornskr</w:t>
      </w:r>
      <w:proofErr w:type="spellEnd"/>
      <w:r w:rsidR="003F5A19">
        <w:t xml:space="preserve"> of his</w:t>
      </w:r>
      <w:r w:rsidR="00B63222">
        <w:t xml:space="preserve"> back in here and get back to the party.” He said sadly. </w:t>
      </w:r>
    </w:p>
    <w:p w:rsidR="00B63222" w:rsidRDefault="003F5A19" w:rsidP="007B3C5A">
      <w:pPr>
        <w:spacing w:line="480" w:lineRule="auto"/>
        <w:ind w:firstLine="720"/>
      </w:pPr>
      <w:r>
        <w:t xml:space="preserve">After they all propped the </w:t>
      </w:r>
      <w:proofErr w:type="spellStart"/>
      <w:r>
        <w:t>vornskr</w:t>
      </w:r>
      <w:proofErr w:type="spellEnd"/>
      <w:r>
        <w:t xml:space="preserve"> on the foot of </w:t>
      </w:r>
      <w:proofErr w:type="spellStart"/>
      <w:r>
        <w:t>Kierdaghs</w:t>
      </w:r>
      <w:proofErr w:type="spellEnd"/>
      <w:r>
        <w:t xml:space="preserve"> bed and removed the tranquilizer dart, they rushed back </w:t>
      </w:r>
      <w:r w:rsidR="00B63222">
        <w:t>to the party</w:t>
      </w:r>
      <w:r>
        <w:t>.</w:t>
      </w:r>
      <w:r w:rsidR="00B63222">
        <w:t xml:space="preserve"> Aiden Lee, best Aiden, asked where we had been. </w:t>
      </w:r>
      <w:proofErr w:type="spellStart"/>
      <w:r w:rsidR="00715533">
        <w:t>Seyd</w:t>
      </w:r>
      <w:r>
        <w:t>a</w:t>
      </w:r>
      <w:proofErr w:type="spellEnd"/>
      <w:r>
        <w:t xml:space="preserve"> lied and told him that they</w:t>
      </w:r>
      <w:r w:rsidR="00715533">
        <w:t xml:space="preserve"> went to see the new robes </w:t>
      </w:r>
      <w:proofErr w:type="spellStart"/>
      <w:r>
        <w:t>Dru</w:t>
      </w:r>
      <w:proofErr w:type="spellEnd"/>
      <w:r w:rsidR="00715533">
        <w:t xml:space="preserve"> had gotten </w:t>
      </w:r>
      <w:proofErr w:type="spellStart"/>
      <w:r w:rsidR="00715533">
        <w:t>Raist</w:t>
      </w:r>
      <w:proofErr w:type="spellEnd"/>
      <w:r w:rsidR="00715533">
        <w:t xml:space="preserve"> for Christmas. “Oh that’s cool, can I see</w:t>
      </w:r>
      <w:r>
        <w:t>?</w:t>
      </w:r>
      <w:r w:rsidR="00715533">
        <w:t xml:space="preserve">” he said. “Another time.” </w:t>
      </w:r>
      <w:r>
        <w:t>Th</w:t>
      </w:r>
      <w:r w:rsidR="00715533">
        <w:t>e</w:t>
      </w:r>
      <w:r>
        <w:t>y</w:t>
      </w:r>
      <w:r w:rsidR="00715533">
        <w:t xml:space="preserve"> all said</w:t>
      </w:r>
      <w:r>
        <w:t xml:space="preserve"> dismissively and</w:t>
      </w:r>
      <w:r w:rsidR="00715533">
        <w:t xml:space="preserve"> walk</w:t>
      </w:r>
      <w:r>
        <w:t>ed</w:t>
      </w:r>
      <w:r w:rsidR="00715533">
        <w:t xml:space="preserve"> away. “So where did all the alcohol go?”</w:t>
      </w:r>
      <w:r>
        <w:t xml:space="preserve"> </w:t>
      </w:r>
      <w:proofErr w:type="spellStart"/>
      <w:r>
        <w:t>Bobecc</w:t>
      </w:r>
      <w:proofErr w:type="spellEnd"/>
      <w:r>
        <w:t xml:space="preserve"> asked. They all</w:t>
      </w:r>
      <w:r w:rsidR="00715533">
        <w:t xml:space="preserve"> found the ans</w:t>
      </w:r>
      <w:r w:rsidR="00B1556D">
        <w:t xml:space="preserve">wer when </w:t>
      </w:r>
      <w:r>
        <w:t>they</w:t>
      </w:r>
      <w:r w:rsidR="00B1556D">
        <w:t xml:space="preserve"> saw </w:t>
      </w:r>
      <w:proofErr w:type="spellStart"/>
      <w:r w:rsidR="00B1556D">
        <w:t>Kierdagh</w:t>
      </w:r>
      <w:proofErr w:type="spellEnd"/>
      <w:r w:rsidR="00715533">
        <w:t xml:space="preserve"> next to 12 empty</w:t>
      </w:r>
      <w:r w:rsidR="00B1556D">
        <w:t xml:space="preserve"> </w:t>
      </w:r>
      <w:r w:rsidR="00715533">
        <w:t xml:space="preserve">bottles </w:t>
      </w:r>
      <w:r>
        <w:t>of “</w:t>
      </w:r>
      <w:proofErr w:type="spellStart"/>
      <w:r w:rsidRPr="00B1556D">
        <w:t>Whyren's</w:t>
      </w:r>
      <w:proofErr w:type="spellEnd"/>
      <w:r w:rsidRPr="00B1556D">
        <w:t xml:space="preserve"> Reserve</w:t>
      </w:r>
      <w:r>
        <w:t xml:space="preserve">”. </w:t>
      </w:r>
      <w:proofErr w:type="spellStart"/>
      <w:r>
        <w:t>Kierdagh</w:t>
      </w:r>
      <w:proofErr w:type="spellEnd"/>
      <w:r>
        <w:t xml:space="preserve"> was standing over Omega smiling, h</w:t>
      </w:r>
      <w:r w:rsidR="00715533">
        <w:t xml:space="preserve">e hardly </w:t>
      </w:r>
      <w:r w:rsidR="00B1556D">
        <w:t xml:space="preserve">even </w:t>
      </w:r>
      <w:r w:rsidR="00715533">
        <w:t>seemed drunk</w:t>
      </w:r>
      <w:r w:rsidR="00B1556D">
        <w:t>. “I win.” He exclaimed</w:t>
      </w:r>
      <w:r>
        <w:t xml:space="preserve"> then he looked at Howie with the final bottle in his hand “I – win”</w:t>
      </w:r>
      <w:r w:rsidR="00B1556D">
        <w:t>. We all sighed and went back to eggnog.</w:t>
      </w:r>
      <w:r w:rsidR="00356543">
        <w:t xml:space="preserve"> “So did you give </w:t>
      </w:r>
      <w:proofErr w:type="spellStart"/>
      <w:r w:rsidR="00356543">
        <w:t>Raist</w:t>
      </w:r>
      <w:proofErr w:type="spellEnd"/>
      <w:r w:rsidR="00356543">
        <w:t xml:space="preserve"> all of those pictures </w:t>
      </w:r>
      <w:proofErr w:type="spellStart"/>
      <w:r w:rsidR="00356543">
        <w:t>Dru</w:t>
      </w:r>
      <w:proofErr w:type="spellEnd"/>
      <w:r>
        <w:t>, or did he take them himself</w:t>
      </w:r>
      <w:r w:rsidR="00356543">
        <w:t xml:space="preserve">?” </w:t>
      </w:r>
      <w:proofErr w:type="spellStart"/>
      <w:r w:rsidR="00356543">
        <w:t>Seyda</w:t>
      </w:r>
      <w:proofErr w:type="spellEnd"/>
      <w:r w:rsidR="00356543">
        <w:t xml:space="preserve"> asked.</w:t>
      </w:r>
      <w:r w:rsidR="0014040A">
        <w:t xml:space="preserve"> “Shut up.” He said, going back for </w:t>
      </w:r>
      <w:r>
        <w:t xml:space="preserve">another glass of </w:t>
      </w:r>
      <w:r w:rsidR="0014040A">
        <w:t>eggnog.</w:t>
      </w:r>
      <w:bookmarkStart w:id="0" w:name="_GoBack"/>
      <w:bookmarkEnd w:id="0"/>
    </w:p>
    <w:sectPr w:rsidR="00B63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NjIwMjY0NLI0NDBS0lEKTi0uzszPAykwrAUAgIvxBSwAAAA="/>
  </w:docVars>
  <w:rsids>
    <w:rsidRoot w:val="001E2E1C"/>
    <w:rsid w:val="000B521A"/>
    <w:rsid w:val="0014040A"/>
    <w:rsid w:val="001A1AFD"/>
    <w:rsid w:val="001E2E1C"/>
    <w:rsid w:val="0025219E"/>
    <w:rsid w:val="003258D7"/>
    <w:rsid w:val="00356543"/>
    <w:rsid w:val="003E38B0"/>
    <w:rsid w:val="003F5A19"/>
    <w:rsid w:val="004D0BF1"/>
    <w:rsid w:val="00667D9D"/>
    <w:rsid w:val="00686E00"/>
    <w:rsid w:val="00715533"/>
    <w:rsid w:val="0074548B"/>
    <w:rsid w:val="007B36F7"/>
    <w:rsid w:val="007B3C5A"/>
    <w:rsid w:val="009178B3"/>
    <w:rsid w:val="00A804DF"/>
    <w:rsid w:val="00AC44DE"/>
    <w:rsid w:val="00B1556D"/>
    <w:rsid w:val="00B63222"/>
    <w:rsid w:val="00CB3E81"/>
    <w:rsid w:val="00D31B1E"/>
    <w:rsid w:val="00E522FE"/>
    <w:rsid w:val="00FF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6E723F-4BA6-4AAF-B876-ED356C588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1</TotalTime>
  <Pages>3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9243 - PAGANI, NICHOLAS A</dc:creator>
  <cp:keywords/>
  <dc:description/>
  <cp:lastModifiedBy>PAG9243 - PAGANI, NICHOLAS A</cp:lastModifiedBy>
  <cp:revision>7</cp:revision>
  <dcterms:created xsi:type="dcterms:W3CDTF">2015-12-22T04:27:00Z</dcterms:created>
  <dcterms:modified xsi:type="dcterms:W3CDTF">2015-12-24T07:08:00Z</dcterms:modified>
</cp:coreProperties>
</file>